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9E494" w14:textId="3EFF514B" w:rsidR="003E1DB3" w:rsidRPr="00D47ED4" w:rsidRDefault="00000000">
      <w:pPr>
        <w:pStyle w:val="Title"/>
        <w:jc w:val="center"/>
        <w:rPr>
          <w:rFonts w:cs="Kokila"/>
          <w:cs/>
          <w:lang w:bidi="fa-IR"/>
        </w:rPr>
      </w:pPr>
      <w:r>
        <w:rPr>
          <w:rFonts w:ascii="Liberation Serif" w:hAnsi="Liberation Serif"/>
          <w:b/>
          <w:bCs/>
          <w:color w:val="729FCF"/>
        </w:rPr>
        <w:t>P</w:t>
      </w:r>
      <w:r w:rsidR="00D47ED4">
        <w:rPr>
          <w:rFonts w:ascii="Liberation Serif" w:hAnsi="Liberation Serif"/>
          <w:b/>
          <w:bCs/>
          <w:color w:val="729FCF"/>
          <w:lang w:bidi="fa-IR"/>
        </w:rPr>
        <w:t xml:space="preserve">rofile Management </w:t>
      </w:r>
    </w:p>
    <w:p w14:paraId="5AE2FDEC" w14:textId="77777777" w:rsidR="003E1DB3" w:rsidRDefault="003E1DB3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3E1DB3" w14:paraId="41D29472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341FD3" w14:textId="494B8448" w:rsidR="003E1DB3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D47ED4" w:rsidRPr="00D47ED4">
              <w:t>Profile Managemen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B5BA5E" w14:textId="5C0D155B" w:rsidR="003E1DB3" w:rsidRPr="001720C5" w:rsidRDefault="00000000">
            <w:pPr>
              <w:pStyle w:val="Standard"/>
              <w:rPr>
                <w:rFonts w:cs="Kokila"/>
                <w:cs/>
                <w:lang w:bidi="fa-IR"/>
              </w:rPr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D47ED4">
              <w:t>1</w:t>
            </w:r>
            <w:r w:rsidR="001720C5">
              <w:rPr>
                <w:lang w:bidi="fa-IR"/>
              </w:rPr>
              <w:t>8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1BB8462" w14:textId="2F75893B" w:rsidR="003E1DB3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</w:t>
            </w:r>
            <w:r w:rsidR="00D47ED4">
              <w:t xml:space="preserve">Medium </w:t>
            </w:r>
          </w:p>
        </w:tc>
      </w:tr>
      <w:tr w:rsidR="003E1DB3" w14:paraId="127DF8D7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695A22B" w14:textId="494F3943" w:rsidR="003E1DB3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D47ED4">
              <w:t>Admin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57B33C5" w14:textId="77777777" w:rsidR="003E1DB3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3E1DB3" w14:paraId="03AC8695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C015B8" w14:textId="77777777" w:rsidR="003E1DB3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350DDD81" w14:textId="5E20CE3B" w:rsidR="003E1DB3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D47ED4">
              <w:t>Admin – wants to have some modifications for his/her profile.</w:t>
            </w:r>
          </w:p>
          <w:p w14:paraId="7EB9DBB5" w14:textId="0145257A" w:rsidR="00D47ED4" w:rsidRDefault="00D47ED4" w:rsidP="00D47ED4">
            <w:pPr>
              <w:pStyle w:val="Standard"/>
            </w:pPr>
            <w:r>
              <w:tab/>
              <w:t>Buyer – wants to have some modifications for his/her profile.</w:t>
            </w:r>
          </w:p>
          <w:p w14:paraId="10A903FD" w14:textId="2A86DF2F" w:rsidR="00D47ED4" w:rsidRDefault="00D47ED4" w:rsidP="00D47ED4">
            <w:pPr>
              <w:pStyle w:val="Standard"/>
            </w:pPr>
            <w:r>
              <w:tab/>
              <w:t>Seller – wants to have some modifications for his/her profile.</w:t>
            </w:r>
          </w:p>
          <w:p w14:paraId="6FF77766" w14:textId="77777777" w:rsidR="003E1DB3" w:rsidRDefault="003E1DB3">
            <w:pPr>
              <w:pStyle w:val="Standard"/>
            </w:pPr>
          </w:p>
        </w:tc>
      </w:tr>
      <w:tr w:rsidR="003E1DB3" w14:paraId="0D0FEAF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3C5CB" w14:textId="77777777" w:rsidR="003E1DB3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67B7B10B" w14:textId="71117E5A" w:rsidR="003E1DB3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D47ED4" w:rsidRPr="00D47ED4">
              <w:t xml:space="preserve">This usecase describes how the user can manage his </w:t>
            </w:r>
            <w:r w:rsidR="00D47ED4">
              <w:t>profile and modify the information.</w:t>
            </w:r>
          </w:p>
        </w:tc>
      </w:tr>
      <w:tr w:rsidR="003E1DB3" w14:paraId="4F788F54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B58B6D" w14:textId="77777777" w:rsidR="003E1DB3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6DB2A6F1" w14:textId="71A9E617" w:rsidR="003E1DB3" w:rsidRDefault="00000000" w:rsidP="00D47ED4">
            <w:pPr>
              <w:pStyle w:val="Standard"/>
              <w:ind w:left="864" w:hanging="864"/>
            </w:pPr>
            <w:r>
              <w:t xml:space="preserve">         </w:t>
            </w:r>
            <w:r w:rsidR="006357F6">
              <w:t>The u</w:t>
            </w:r>
            <w:r w:rsidR="00D47ED4">
              <w:t>ser clicks on the Edit Information button.</w:t>
            </w:r>
          </w:p>
          <w:p w14:paraId="79BB5D4A" w14:textId="77777777" w:rsidR="003E1DB3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23F6D5E6" w14:textId="77777777" w:rsidR="003E1DB3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3E1DB3" w14:paraId="281B1BB2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1F5AE3" w14:textId="77777777" w:rsidR="003E1DB3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0EE9A58" w14:textId="7184A9B6" w:rsidR="003E1DB3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D47ED4">
              <w:t>Admin, Buyer, Seller</w:t>
            </w:r>
          </w:p>
          <w:p w14:paraId="6CA400AD" w14:textId="258DB94E" w:rsidR="003E1DB3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</w:p>
          <w:p w14:paraId="6ABADD76" w14:textId="77777777" w:rsidR="003E1DB3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DCEF85F" w14:textId="77777777" w:rsidR="003E1DB3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3E1DB3" w14:paraId="11DF70DF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024492" w14:textId="77777777" w:rsidR="003E1DB3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A7E9FA9" w14:textId="24EB45C6" w:rsidR="003E1DB3" w:rsidRDefault="006357F6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</w:t>
            </w:r>
            <w:r w:rsidR="00D47ED4">
              <w:t>ser clicks on the edit info button.</w:t>
            </w:r>
          </w:p>
          <w:p w14:paraId="3BDF98D2" w14:textId="77777777" w:rsidR="00D47ED4" w:rsidRDefault="00D47ED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ser is directed to the new page that contains his/her profile info.</w:t>
            </w:r>
          </w:p>
          <w:p w14:paraId="39C181E6" w14:textId="77777777" w:rsidR="00D47ED4" w:rsidRDefault="00D47ED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Some fields are mandatory and some of them are editable.</w:t>
            </w:r>
          </w:p>
          <w:p w14:paraId="645BB97E" w14:textId="70E08A67" w:rsidR="00D47ED4" w:rsidRDefault="00D47ED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He/She can edit the editable fields as his/her wish</w:t>
            </w:r>
            <w:r w:rsidR="006357F6">
              <w:t>es</w:t>
            </w:r>
            <w:r>
              <w:t>.</w:t>
            </w:r>
          </w:p>
          <w:p w14:paraId="790D64C2" w14:textId="08131EAB" w:rsidR="00D47ED4" w:rsidRDefault="00D47ED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After clicking on </w:t>
            </w:r>
            <w:r w:rsidR="006357F6">
              <w:t xml:space="preserve">the </w:t>
            </w:r>
            <w:r>
              <w:t>Done icon redirect</w:t>
            </w:r>
            <w:r w:rsidR="006357F6">
              <w:t>s</w:t>
            </w:r>
            <w:r>
              <w:t xml:space="preserve"> to the main profile with new information.</w:t>
            </w:r>
          </w:p>
        </w:tc>
      </w:tr>
      <w:tr w:rsidR="003E1DB3" w14:paraId="1F85DF24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F9E15F" w14:textId="77777777" w:rsidR="003E1DB3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2FFD3277" w14:textId="490ABE6D" w:rsidR="003E1DB3" w:rsidRDefault="003E1DB3">
            <w:pPr>
              <w:pStyle w:val="Standard"/>
              <w:ind w:left="709"/>
            </w:pPr>
          </w:p>
        </w:tc>
      </w:tr>
      <w:tr w:rsidR="003E1DB3" w14:paraId="19E3C727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F6CC3E" w14:textId="77777777" w:rsidR="003E1DB3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25CBBB1A" w14:textId="41A39526" w:rsidR="00D47ED4" w:rsidRPr="00D47ED4" w:rsidRDefault="00D47ED4" w:rsidP="00D47ED4">
            <w:pPr>
              <w:pStyle w:val="Standard"/>
              <w:tabs>
                <w:tab w:val="left" w:pos="372"/>
                <w:tab w:val="left" w:pos="1452"/>
              </w:tabs>
            </w:pPr>
            <w:r w:rsidRPr="00D47ED4">
              <w:t xml:space="preserve">If the </w:t>
            </w:r>
            <w:r>
              <w:t>User</w:t>
            </w:r>
            <w:r w:rsidRPr="00D47ED4">
              <w:t xml:space="preserve">name or phonenumber </w:t>
            </w:r>
            <w:r w:rsidR="006357F6">
              <w:t xml:space="preserve">the </w:t>
            </w:r>
            <w:r w:rsidRPr="00D47ED4">
              <w:t>user entered already exists system</w:t>
            </w:r>
            <w:r>
              <w:t>:</w:t>
            </w:r>
          </w:p>
          <w:p w14:paraId="13D5A718" w14:textId="17556ECF" w:rsidR="00D47ED4" w:rsidRDefault="00D47ED4" w:rsidP="00D47ED4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 </w:t>
            </w:r>
            <w:r w:rsidR="006357F6">
              <w:t>S</w:t>
            </w:r>
            <w:r w:rsidRPr="00D47ED4">
              <w:t>hows an error message</w:t>
            </w:r>
          </w:p>
          <w:p w14:paraId="084C4395" w14:textId="77777777" w:rsidR="00D47ED4" w:rsidRPr="00D47ED4" w:rsidRDefault="00D47ED4" w:rsidP="00D47ED4">
            <w:pPr>
              <w:pStyle w:val="Standard"/>
              <w:tabs>
                <w:tab w:val="left" w:pos="372"/>
                <w:tab w:val="left" w:pos="1452"/>
              </w:tabs>
            </w:pPr>
          </w:p>
          <w:p w14:paraId="0678049C" w14:textId="3C90CB93" w:rsidR="00D47ED4" w:rsidRPr="00D47ED4" w:rsidRDefault="00D47ED4" w:rsidP="00D47ED4">
            <w:pPr>
              <w:pStyle w:val="Standard"/>
              <w:tabs>
                <w:tab w:val="left" w:pos="372"/>
                <w:tab w:val="left" w:pos="1452"/>
              </w:tabs>
            </w:pPr>
            <w:r w:rsidRPr="00D47ED4">
              <w:t>Delete contact:</w:t>
            </w:r>
          </w:p>
          <w:p w14:paraId="455593B0" w14:textId="128FCFEB" w:rsidR="00D47ED4" w:rsidRPr="00D47ED4" w:rsidRDefault="00D47ED4" w:rsidP="00D47ED4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</w:t>
            </w:r>
            <w:r w:rsidRPr="00D47ED4">
              <w:t xml:space="preserve"> </w:t>
            </w:r>
            <w:r w:rsidR="006357F6">
              <w:t>The u</w:t>
            </w:r>
            <w:r w:rsidRPr="00D47ED4">
              <w:t>ser doesn’t confirm</w:t>
            </w:r>
          </w:p>
          <w:p w14:paraId="12249205" w14:textId="6BEC5705" w:rsidR="006357F6" w:rsidRDefault="00D47ED4" w:rsidP="006357F6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</w:t>
            </w:r>
            <w:r w:rsidR="006357F6">
              <w:t xml:space="preserve"> </w:t>
            </w:r>
            <w:r w:rsidRPr="00D47ED4">
              <w:t>The contact won’t be deleted</w:t>
            </w:r>
          </w:p>
          <w:p w14:paraId="1E2B0E47" w14:textId="77777777" w:rsidR="006357F6" w:rsidRDefault="006357F6" w:rsidP="006357F6">
            <w:pPr>
              <w:pStyle w:val="Standard"/>
              <w:tabs>
                <w:tab w:val="left" w:pos="372"/>
                <w:tab w:val="left" w:pos="1452"/>
              </w:tabs>
            </w:pPr>
          </w:p>
          <w:p w14:paraId="1F718932" w14:textId="32281F93" w:rsidR="006357F6" w:rsidRDefault="006357F6" w:rsidP="006357F6">
            <w:pPr>
              <w:pStyle w:val="Standard"/>
              <w:tabs>
                <w:tab w:val="left" w:pos="372"/>
                <w:tab w:val="left" w:pos="1452"/>
              </w:tabs>
            </w:pPr>
            <w:r>
              <w:t>If the user already exists with this information:</w:t>
            </w:r>
          </w:p>
          <w:p w14:paraId="6DCE2EBC" w14:textId="48500A2F" w:rsidR="006357F6" w:rsidRPr="006357F6" w:rsidRDefault="006357F6" w:rsidP="006357F6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 Asks the user to change the given inputs.</w:t>
            </w:r>
          </w:p>
        </w:tc>
      </w:tr>
    </w:tbl>
    <w:p w14:paraId="525BE986" w14:textId="77777777" w:rsidR="003E1DB3" w:rsidRDefault="003E1DB3">
      <w:pPr>
        <w:pStyle w:val="Standard"/>
      </w:pPr>
    </w:p>
    <w:p w14:paraId="2B1AA906" w14:textId="77777777" w:rsidR="003E1DB3" w:rsidRDefault="003E1DB3">
      <w:pPr>
        <w:pStyle w:val="Standard"/>
      </w:pPr>
    </w:p>
    <w:sectPr w:rsidR="003E1DB3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5424A" w14:textId="77777777" w:rsidR="001B4147" w:rsidRDefault="001B4147">
      <w:r>
        <w:separator/>
      </w:r>
    </w:p>
  </w:endnote>
  <w:endnote w:type="continuationSeparator" w:id="0">
    <w:p w14:paraId="2765A7D6" w14:textId="77777777" w:rsidR="001B4147" w:rsidRDefault="001B41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kila">
    <w:altName w:val="Nirmala UI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DE97C" w14:textId="77777777" w:rsidR="001B4147" w:rsidRDefault="001B4147">
      <w:r>
        <w:rPr>
          <w:color w:val="000000"/>
        </w:rPr>
        <w:separator/>
      </w:r>
    </w:p>
  </w:footnote>
  <w:footnote w:type="continuationSeparator" w:id="0">
    <w:p w14:paraId="4718AAB4" w14:textId="77777777" w:rsidR="001B4147" w:rsidRDefault="001B41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E72F98"/>
    <w:multiLevelType w:val="multilevel"/>
    <w:tmpl w:val="3F10C1DC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56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sjQyNzQzMDC3NLdQ0lEKTi0uzszPAykwqgUAlC3eRCwAAAA="/>
  </w:docVars>
  <w:rsids>
    <w:rsidRoot w:val="003E1DB3"/>
    <w:rsid w:val="001720C5"/>
    <w:rsid w:val="001B4147"/>
    <w:rsid w:val="001D102A"/>
    <w:rsid w:val="003E1DB3"/>
    <w:rsid w:val="006357F6"/>
    <w:rsid w:val="00D47ED4"/>
    <w:rsid w:val="00E7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7CDAD"/>
  <w15:docId w15:val="{9634C44E-FB26-41F8-B31F-CC50E5DB8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48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3</cp:revision>
  <dcterms:created xsi:type="dcterms:W3CDTF">2022-12-28T19:41:00Z</dcterms:created>
  <dcterms:modified xsi:type="dcterms:W3CDTF">2022-12-28T19:53:00Z</dcterms:modified>
</cp:coreProperties>
</file>